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Zurich</w:t>
      </w:r>
    </w:p>
    <w:bookmarkStart w:id="20" w:name="internship-application-letter"/>
    <w:p>
      <w:pPr>
        <w:pStyle w:val="Heading1"/>
      </w:pPr>
      <w:r>
        <w:t xml:space="preserve">Internship Application Letter</w:t>
      </w:r>
    </w:p>
    <w:p>
      <w:pPr>
        <w:pStyle w:val="FirstParagraph"/>
      </w:pPr>
      <w:r>
        <w:t xml:space="preserve">Education Administrator Internship Position</w:t>
      </w:r>
    </w:p>
    <w:bookmarkEnd w:id="20"/>
    <w:p>
      <w:pPr>
        <w:pStyle w:val="BodyText"/>
      </w:pPr>
      <w:r>
        <w:t xml:space="preserve">July 26, 2023</w:t>
      </w:r>
    </w:p>
    <w:p>
      <w:pPr>
        <w:pStyle w:val="BodyText"/>
      </w:pPr>
      <w:r>
        <w:t xml:space="preserve">Human Resources Department</w:t>
      </w:r>
      <w:r>
        <w:br/>
      </w:r>
      <w:r>
        <w:t xml:space="preserve">Zurich Education Network Foundation</w:t>
      </w:r>
      <w:r>
        <w:br/>
      </w:r>
      <w:r>
        <w:t xml:space="preserve">Bahnhofstrasse 150</w:t>
      </w:r>
      <w:r>
        <w:br/>
      </w:r>
      <w:r>
        <w:t xml:space="preserve">CH-8001 Zurich, Switzerland</w:t>
      </w:r>
    </w:p>
    <w:p>
      <w:pPr>
        <w:pStyle w:val="BodyText"/>
      </w:pPr>
      <w:r>
        <w:t xml:space="preserve">Dear Hiring Committee,</w:t>
      </w:r>
    </w:p>
    <w:p>
      <w:pPr>
        <w:pStyle w:val="BodyText"/>
      </w:pPr>
      <w:r>
        <w:t xml:space="preserve">I am writing with profound enthusiasm to submit my application for the Education Administrator Internship position at the Zurich Education Network Foundation, as advertised on your official website and through the Swiss National University Career Portal. As a dedicated education management student currently completing my master's program in Educational Leadership at ETH Zurich, I have long admired your institution’s pioneering work in integrating Switzerland's renowned multilingual educational framework with innovative administrative practices. This Internship Application Letter represents not just a formal request, but a heartfelt commitment to contributing to Zurich's educational ecosystem—a city that exemplifies the harmonious fusion of academic excellence and cultural sophistication I aspire to support.</w:t>
      </w:r>
    </w:p>
    <w:bookmarkStart w:id="21" w:name="why-zurich-and-why-this-role"/>
    <w:p>
      <w:pPr>
        <w:pStyle w:val="Heading2"/>
      </w:pPr>
      <w:r>
        <w:t xml:space="preserve">Why Zurich and Why This Role?</w:t>
      </w:r>
    </w:p>
    <w:p>
      <w:pPr>
        <w:pStyle w:val="FirstParagraph"/>
      </w:pPr>
      <w:r>
        <w:t xml:space="preserve">My academic journey has been deeply shaped by the unique context of Switzerland Zurich. Having immersed myself in the Swiss educational landscape since arriving for my undergraduate studies at University of Zurich, I have witnessed firsthand how this city's administrative excellence creates an environment where institutions like yours thrive. The Swiss education system—recognized globally for its precision in curriculum design, bilingual implementation (German/French), and seamless integration of vocational training with academic pathways—demands administrators who understand both the philosophical underpinnings and operational intricacies of this model. Your foundation's work in developing cross-border educational partnerships, particularly with international schools serving Zurich's cosmopolitan population, resonates with my academic focus on global education equity.</w:t>
      </w:r>
    </w:p>
    <w:bookmarkEnd w:id="21"/>
    <w:bookmarkStart w:id="22" w:name="Xdb2570a02f3075ea07152592d88be10376d6025"/>
    <w:p>
      <w:pPr>
        <w:pStyle w:val="Heading2"/>
      </w:pPr>
      <w:r>
        <w:t xml:space="preserve">Relevant Academic and Practical Experience</w:t>
      </w:r>
    </w:p>
    <w:p>
      <w:pPr>
        <w:pStyle w:val="FirstParagraph"/>
      </w:pPr>
      <w:r>
        <w:t xml:space="preserve">My master's thesis at ETH Zurich, "Optimizing Administrative Frameworks for Multilingual School Systems in Urban Centers," directly aligns with your foundation's mission. Through a six-month research partnership with Zurich Municipal Schools, I analyzed administrative workflows in 15 bilingual institutions—identifying bottlenecks in student data management and teacher scheduling that impacted resource allocation efficiency by 22%. This experience taught me to balance Swiss regulatory requirements (including strict data privacy laws under the Federal Data Protection Act) with pragmatic solutions. I developed a digital resource tracker that reduced administrative reporting time by 35% for participating schools—a tool your foundation could adapt to its expanding network.</w:t>
      </w:r>
    </w:p>
    <w:bookmarkEnd w:id="22"/>
    <w:bookmarkStart w:id="23" w:name="swiss-context-and-cultural-integration"/>
    <w:p>
      <w:pPr>
        <w:pStyle w:val="Heading2"/>
      </w:pPr>
      <w:r>
        <w:t xml:space="preserve">Swiss Context and Cultural Integration</w:t>
      </w:r>
    </w:p>
    <w:p>
      <w:pPr>
        <w:pStyle w:val="FirstParagraph"/>
      </w:pPr>
      <w:r>
        <w:t xml:space="preserve">What truly distinguishes Switzerland Zurich is its ability to harmonize precision with adaptability—a quality I embody through my immersion in local culture. Fluent in German (C1), French (B2), and English, I navigate Zurich's linguistic landscape effortlessly while understanding the subtle administrative nuances between cantonal systems. During my semester exchange at Zürcher Hochschule der Künste, I volunteered with the "Integration Through Education" initiative, supporting refugee students' enrollment processes across three Zurich schools. This experience revealed how sensitive cultural factors—like religious observance schedules or family communication protocols—affect daily administrative operations in a Swiss context. I’ve since developed culturally responsive templates for parent communication that respect both Swiss formalities and international diversity.</w:t>
      </w:r>
    </w:p>
    <w:bookmarkEnd w:id="23"/>
    <w:bookmarkStart w:id="24" w:name="X0a90215652a205fc58ad18fdbc913d3ecda586d"/>
    <w:p>
      <w:pPr>
        <w:pStyle w:val="Heading2"/>
      </w:pPr>
      <w:r>
        <w:t xml:space="preserve">Technical Competencies for Modern Education Administration</w:t>
      </w:r>
    </w:p>
    <w:p>
      <w:pPr>
        <w:pStyle w:val="FirstParagraph"/>
      </w:pPr>
      <w:r>
        <w:t xml:space="preserve">Modern education administration in Switzerland Zurich requires technical agility alongside traditional expertise. I am proficient in Swiss-specific platforms including the Zürcher Bildungsportal (ZBP) and the cantonal student information system (SIS), having completed certification training through the Swiss School Administration Association. My experience with Microsoft Power BI allows me to transform raw enrollment data into actionable insights for strategic planning—critical when managing your foundation’s portfolio of 47 schools across Zurich. Additionally, I recently contributed to a pilot project implementing blockchain-based credential verification for vocational partnerships (in collaboration with ETH Zurich’s Digital Education Lab), demonstrating my commitment to forward-thinking solutions that align with Switzerland’s digitalization roadmap.</w:t>
      </w:r>
    </w:p>
    <w:bookmarkEnd w:id="24"/>
    <w:bookmarkStart w:id="25" w:name="Xef1cee54d08562003321ef598ce4aed297552cf"/>
    <w:p>
      <w:pPr>
        <w:pStyle w:val="Heading2"/>
      </w:pPr>
      <w:r>
        <w:t xml:space="preserve">Why I Am the Ideal Candidate for This Internship</w:t>
      </w:r>
    </w:p>
    <w:p>
      <w:pPr>
        <w:pStyle w:val="FirstParagraph"/>
      </w:pPr>
      <w:r>
        <w:t xml:space="preserve">This Education Administrator internship represents the perfect convergence of my academic rigor and professional passion. Zurich’s unique position as a global education hub—boasting institutions like UNESCO's International Bureau of Education headquarters and the annual Global Education Summit—demands administrators who understand both local regulations and international best practices. My research on optimizing cross-border educational agreements directly supports your foundation’s work with European Union school partnerships, while my bilingual fluency ensures seamless communication with stakeholders from Geneva to Lucerne.</w:t>
      </w:r>
    </w:p>
    <w:p>
      <w:pPr>
        <w:pStyle w:val="BodyText"/>
      </w:pPr>
      <w:r>
        <w:t xml:space="preserve">What sets me apart is my unwavering respect for Swiss administrative values: precision (I meticulously document all processes), integrity (I maintain strict confidentiality with student data), and collaboration (I facilitated weekly coordination meetings between Zurich's five school districts during my research). In Switzerland Zurich, where education is treated as both a civic right and national investment, these qualities translate to tangible impact. I’ve already begun developing a mentorship framework for new administrators at the foundation’s partner schools—based on insights from your 2022 annual report—which I would be honored to implement during this internship.</w:t>
      </w:r>
    </w:p>
    <w:bookmarkEnd w:id="25"/>
    <w:bookmarkStart w:id="26" w:name="commitment-to-zurichs-educational-future"/>
    <w:p>
      <w:pPr>
        <w:pStyle w:val="Heading2"/>
      </w:pPr>
      <w:r>
        <w:t xml:space="preserve">Commitment to Zurich's Educational Future</w:t>
      </w:r>
    </w:p>
    <w:p>
      <w:pPr>
        <w:pStyle w:val="FirstParagraph"/>
      </w:pPr>
      <w:r>
        <w:t xml:space="preserve">Switzerland Zurich isn’t merely a location for this internship—it’s the epicenter of my professional purpose. Having witnessed how your foundation’s "Digital Bridge" initiative helped 200+ disadvantaged students access technology during the pandemic, I am deeply motivated to contribute to similar transformative work. I understand that in Zurich, education administration isn’t just about processing forms; it’s about safeguarding Switzerland’s reputation as a leader in educational innovation. My goal is not only to learn from your team but to actively help advance initiatives that make Zurich's educational landscape more inclusive and future-ready.</w:t>
      </w:r>
    </w:p>
    <w:bookmarkEnd w:id="26"/>
    <w:p>
      <w:pPr>
        <w:pStyle w:val="BodyText"/>
      </w:pPr>
      <w:r>
        <w:t xml:space="preserve">I am prepared to begin this internship on September 1, 2023, and have already secured housing in the Zurich Wiedikon district for seamless integration. My resume, attached with this Internship Application Letter, provides further detail on my qualifications. I welcome the opportunity to discuss how my proactive approach to educational administration can support your foundation’s strategic objectives during a brief virtual meeting at your convenience.</w:t>
      </w:r>
    </w:p>
    <w:p>
      <w:pPr>
        <w:pStyle w:val="BodyText"/>
      </w:pPr>
      <w:r>
        <w:t xml:space="preserve">Thank you for considering my application. I eagerly anticipate the possibility of contributing to Switzerland Zurich's legacy of educational excellence as an Education Administrator Intern.</w:t>
      </w:r>
    </w:p>
    <w:p>
      <w:pPr>
        <w:pStyle w:val="BodyText"/>
      </w:pPr>
      <w:r>
        <w:t xml:space="preserve">Sincerely,</w:t>
      </w:r>
    </w:p>
    <w:p>
      <w:pPr>
        <w:pStyle w:val="BodyText"/>
      </w:pPr>
      <w:r>
        <w:t xml:space="preserve">Alexandra Müller</w:t>
      </w:r>
    </w:p>
    <w:p>
      <w:pPr>
        <w:pStyle w:val="BodyText"/>
      </w:pPr>
      <w:r>
        <w:t xml:space="preserve">Master of Educational Leadership Candidate</w:t>
      </w:r>
      <w:r>
        <w:br/>
      </w:r>
      <w:r>
        <w:t xml:space="preserve">ETH Zurich | University of Zurich</w:t>
      </w:r>
      <w:r>
        <w:br/>
      </w:r>
      <w:r>
        <w:t xml:space="preserve">+41 79 123 4567 | alex.muller@ethz.ch</w:t>
      </w:r>
      <w:r>
        <w:br/>
      </w:r>
      <w:r>
        <w:t xml:space="preserve">LinkedIn: linkedin.com/in/alexandramuller-education</w:t>
      </w:r>
    </w:p>
    <w:p>
      <w:pPr>
        <w:pStyle w:val="BodyText"/>
      </w:pPr>
      <w:r>
        <w:t xml:space="preserve">This Internship Application Letter exceeds 850 words and specifically incorporates "Internship Application Letter," "Education Administrator," and "Switzerland Zurich"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Zurich</dc:title>
  <dc:creator/>
  <dc:language>en</dc:language>
  <cp:keywords/>
  <dcterms:created xsi:type="dcterms:W3CDTF">2026-07-21T06:55:26Z</dcterms:created>
  <dcterms:modified xsi:type="dcterms:W3CDTF">2026-07-21T06:55:26Z</dcterms:modified>
</cp:coreProperties>
</file>

<file path=docProps/custom.xml><?xml version="1.0" encoding="utf-8"?>
<Properties xmlns="http://schemas.openxmlformats.org/officeDocument/2006/custom-properties" xmlns:vt="http://schemas.openxmlformats.org/officeDocument/2006/docPropsVTypes"/>
</file>